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343254"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amily Per Region</w:t>
      </w:r>
      <w:bookmarkEnd w:id="5"/>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6"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6"/>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8" w:name="_Toc478138412"/>
      <w:r>
        <w:rPr>
          <w:rFonts w:ascii="Arial" w:hAnsi="Arial" w:cs="Arial"/>
          <w:b/>
          <w:sz w:val="28"/>
          <w:szCs w:val="28"/>
        </w:rPr>
        <w:t>Poverty Incidence by Population</w:t>
      </w:r>
      <w:bookmarkEnd w:id="8"/>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45744E" w:rsidRPr="0045744E" w:rsidRDefault="0045744E" w:rsidP="0045744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6D0623" w:rsidRPr="0001194E" w:rsidRDefault="0045744E" w:rsidP="006D0623">
      <w:r>
        <w:rPr>
          <w:noProof/>
          <w:lang w:eastAsia="en-PH"/>
        </w:rPr>
        <w:drawing>
          <wp:anchor distT="0" distB="0" distL="114300" distR="114300" simplePos="0" relativeHeight="251684864" behindDoc="0" locked="0" layoutInCell="1" allowOverlap="1" wp14:anchorId="487EAF59" wp14:editId="3F19CDD0">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9" w:name="_Toc478138413"/>
      <w:r>
        <w:rPr>
          <w:rFonts w:ascii="Arial" w:hAnsi="Arial" w:cs="Arial"/>
          <w:b/>
          <w:sz w:val="28"/>
          <w:szCs w:val="28"/>
        </w:rPr>
        <w:t>Poverty Incidence by Population</w:t>
      </w:r>
      <w:bookmarkEnd w:id="9"/>
    </w:p>
    <w:p w:rsidR="006D0623" w:rsidRPr="00B61B25" w:rsidRDefault="006D0623" w:rsidP="006D0623"/>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86696" w:rsidRPr="00E86696" w:rsidRDefault="00E86696" w:rsidP="00E866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6D0623" w:rsidRDefault="003F0F0B"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6912" behindDoc="0" locked="0" layoutInCell="1" allowOverlap="1" wp14:anchorId="4C56B5EC" wp14:editId="358E0F94">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3F0F0B" w:rsidRDefault="003F0F0B"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0" w:name="_Toc478138414"/>
      <w:r>
        <w:rPr>
          <w:rFonts w:ascii="Arial" w:hAnsi="Arial" w:cs="Arial"/>
          <w:b/>
          <w:sz w:val="28"/>
          <w:szCs w:val="28"/>
        </w:rPr>
        <w:t>Poverty Incidence by Families</w:t>
      </w:r>
      <w:bookmarkEnd w:id="10"/>
    </w:p>
    <w:p w:rsidR="006D0623" w:rsidRDefault="006D0623" w:rsidP="006D0623"/>
    <w:p w:rsidR="00792D8D" w:rsidRPr="00792D8D" w:rsidRDefault="00792D8D" w:rsidP="00792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5A4C0A"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6D0623" w:rsidRPr="005A4C0A" w:rsidRDefault="005A4C0A" w:rsidP="005A4C0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6D0623" w:rsidRDefault="005A4C0A" w:rsidP="006D0623">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88960" behindDoc="0" locked="0" layoutInCell="1" allowOverlap="1" wp14:anchorId="63C280FE" wp14:editId="37DB8BD5">
            <wp:simplePos x="0" y="0"/>
            <wp:positionH relativeFrom="column">
              <wp:posOffset>-276719</wp:posOffset>
            </wp:positionH>
            <wp:positionV relativeFrom="paragraph">
              <wp:posOffset>346075</wp:posOffset>
            </wp:positionV>
            <wp:extent cx="6457950" cy="3022600"/>
            <wp:effectExtent l="19050" t="19050" r="19050" b="25400"/>
            <wp:wrapSquare wrapText="bothSides"/>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542CEA" w:rsidRPr="00542CEA" w:rsidRDefault="00542CEA" w:rsidP="00542C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A613BF" w:rsidRPr="00A613BF" w:rsidRDefault="00A613BF" w:rsidP="00A613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6D0623" w:rsidRPr="008F29AE" w:rsidRDefault="00A613BF"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6D0623" w:rsidRPr="008F29AE" w:rsidRDefault="00A613BF" w:rsidP="006D0623">
      <w:r>
        <w:rPr>
          <w:noProof/>
          <w:lang w:eastAsia="en-PH"/>
        </w:rPr>
        <w:drawing>
          <wp:anchor distT="0" distB="0" distL="114300" distR="114300" simplePos="0" relativeHeight="251691008" behindDoc="0" locked="0" layoutInCell="1" allowOverlap="1" wp14:anchorId="4E24E165" wp14:editId="77E7BA6D">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1" w:name="_Toc478138416"/>
      <w:r>
        <w:rPr>
          <w:rFonts w:ascii="Arial" w:hAnsi="Arial" w:cs="Arial"/>
          <w:b/>
          <w:sz w:val="28"/>
          <w:szCs w:val="28"/>
        </w:rPr>
        <w:t>Annual Threshold by Population</w:t>
      </w:r>
    </w:p>
    <w:p w:rsidR="00BB6E1C" w:rsidRPr="00BB6E1C" w:rsidRDefault="00BB6E1C"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BB6E1C" w:rsidRPr="00BB6E1C" w:rsidRDefault="003A4925" w:rsidP="00BB6E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93056" behindDoc="0" locked="0" layoutInCell="1" allowOverlap="1" wp14:anchorId="155C403F" wp14:editId="0F196D48">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B6E1C" w:rsidRPr="00BB6E1C">
        <w:rPr>
          <w:rFonts w:ascii="Lucida Console" w:eastAsia="Times New Roman" w:hAnsi="Lucida Console" w:cs="Courier New"/>
          <w:color w:val="0000FF"/>
          <w:sz w:val="20"/>
          <w:szCs w:val="20"/>
          <w:lang w:eastAsia="en-PH"/>
        </w:rPr>
        <w:t>&gt; abline(coef(annualthresh), lwd=2, col="gold")</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bookmarkStart w:id="12" w:name="_GoBack"/>
      <w:bookmarkEnd w:id="12"/>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1"/>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3254" w:rsidRDefault="00343254" w:rsidP="00544C17">
      <w:pPr>
        <w:spacing w:after="0" w:line="240" w:lineRule="auto"/>
      </w:pPr>
      <w:r>
        <w:separator/>
      </w:r>
    </w:p>
  </w:endnote>
  <w:endnote w:type="continuationSeparator" w:id="0">
    <w:p w:rsidR="00343254" w:rsidRDefault="00343254"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3254" w:rsidRDefault="00343254" w:rsidP="00544C17">
      <w:pPr>
        <w:spacing w:after="0" w:line="240" w:lineRule="auto"/>
      </w:pPr>
      <w:r>
        <w:separator/>
      </w:r>
    </w:p>
  </w:footnote>
  <w:footnote w:type="continuationSeparator" w:id="0">
    <w:p w:rsidR="00343254" w:rsidRDefault="00343254"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1194E"/>
    <w:rsid w:val="00017974"/>
    <w:rsid w:val="0007327D"/>
    <w:rsid w:val="000B1253"/>
    <w:rsid w:val="000C1688"/>
    <w:rsid w:val="000D0E60"/>
    <w:rsid w:val="000E357F"/>
    <w:rsid w:val="00103C71"/>
    <w:rsid w:val="00111C41"/>
    <w:rsid w:val="00125AC9"/>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3254"/>
    <w:rsid w:val="00347380"/>
    <w:rsid w:val="003478DB"/>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2CEA"/>
    <w:rsid w:val="00544C17"/>
    <w:rsid w:val="005608BA"/>
    <w:rsid w:val="00560B3A"/>
    <w:rsid w:val="00574B95"/>
    <w:rsid w:val="00575CA3"/>
    <w:rsid w:val="005776B0"/>
    <w:rsid w:val="005820D4"/>
    <w:rsid w:val="005A4C0A"/>
    <w:rsid w:val="005D3B91"/>
    <w:rsid w:val="00603AEE"/>
    <w:rsid w:val="00623306"/>
    <w:rsid w:val="006579E9"/>
    <w:rsid w:val="00673DD5"/>
    <w:rsid w:val="006831CE"/>
    <w:rsid w:val="00691A07"/>
    <w:rsid w:val="00692FD8"/>
    <w:rsid w:val="0069544D"/>
    <w:rsid w:val="006D0623"/>
    <w:rsid w:val="006D53B6"/>
    <w:rsid w:val="006D59C5"/>
    <w:rsid w:val="006D5E52"/>
    <w:rsid w:val="006D65D1"/>
    <w:rsid w:val="006D781F"/>
    <w:rsid w:val="006F1326"/>
    <w:rsid w:val="007021D5"/>
    <w:rsid w:val="00720425"/>
    <w:rsid w:val="00727735"/>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C3C"/>
    <w:rsid w:val="00C305AF"/>
    <w:rsid w:val="00C37D20"/>
    <w:rsid w:val="00C42A5A"/>
    <w:rsid w:val="00CA3231"/>
    <w:rsid w:val="00CD78F2"/>
    <w:rsid w:val="00CE576F"/>
    <w:rsid w:val="00D13007"/>
    <w:rsid w:val="00D136EF"/>
    <w:rsid w:val="00D244BB"/>
    <w:rsid w:val="00D25CE4"/>
    <w:rsid w:val="00D40B81"/>
    <w:rsid w:val="00D419D7"/>
    <w:rsid w:val="00D61913"/>
    <w:rsid w:val="00DC47CD"/>
    <w:rsid w:val="00DD0820"/>
    <w:rsid w:val="00E30632"/>
    <w:rsid w:val="00E57E47"/>
    <w:rsid w:val="00E6495B"/>
    <w:rsid w:val="00E73179"/>
    <w:rsid w:val="00E86696"/>
    <w:rsid w:val="00EA62D2"/>
    <w:rsid w:val="00EB0F8E"/>
    <w:rsid w:val="00EB5F88"/>
    <w:rsid w:val="00EC3824"/>
    <w:rsid w:val="00ED10C6"/>
    <w:rsid w:val="00EE06C2"/>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03202"/>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6</TotalTime>
  <Pages>23</Pages>
  <Words>2846</Words>
  <Characters>16226</Characters>
  <Application>Microsoft Office Word</Application>
  <DocSecurity>0</DocSecurity>
  <Lines>135</Lines>
  <Paragraphs>38</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1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99</cp:revision>
  <dcterms:created xsi:type="dcterms:W3CDTF">2017-03-18T14:03:00Z</dcterms:created>
  <dcterms:modified xsi:type="dcterms:W3CDTF">2017-03-25T16:00:00Z</dcterms:modified>
</cp:coreProperties>
</file>